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Videographer Intern</w:t>
      </w:r>
    </w:p>
    <w:p>
      <w:pPr>
        <w:pStyle w:val="BodyText"/>
      </w:pPr>
      <w:r>
        <w:rPr>
          <w:bCs/>
          <w:b/>
        </w:rPr>
        <w:t xml:space="preserve">Location:</w:t>
      </w:r>
      <w:r>
        <w:t xml:space="preserve"> </w:t>
      </w:r>
      <w:r>
        <w:t xml:space="preserve">Beijing, China</w:t>
      </w:r>
    </w:p>
    <w:bookmarkEnd w:id="20"/>
    <w:p>
      <w:pPr>
        <w:pStyle w:val="BodyText"/>
      </w:pPr>
      <w:r>
        <w:t xml:space="preserve">Hiring Manager</w:t>
      </w:r>
      <w:r>
        <w:br/>
      </w:r>
      <w:r>
        <w:t xml:space="preserve">[Company Name]</w:t>
      </w:r>
      <w:r>
        <w:br/>
      </w:r>
      <w:r>
        <w:t xml:space="preserve">[Company Address]</w:t>
      </w:r>
      <w:r>
        <w:br/>
      </w:r>
      <w:r>
        <w:t xml:space="preserve">Beijing, Chin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Videographer Intern position at your esteemed organization in Beijing, China. As a passionate visual storyteller deeply committed to mastering the art of motion imagery, I have long admired your company's pioneering work in documentary filmmaking and digital content creation within the dynamic Chinese media landscape. My academic background in Media Production combined with hands-on experience creating culturally nuanced video content aligns precisely with the innovative vision you cultivate at your Beijing headquarters.</w:t>
      </w:r>
    </w:p>
    <w:p>
      <w:pPr>
        <w:pStyle w:val="BodyText"/>
      </w:pPr>
      <w:r>
        <w:t xml:space="preserve">Beijing, as China's cultural and creative epicenter, represents an unparalleled environment for a videography professional to grow. The city's unique blend of ancient traditions and cutting-edge technology creates a visual tapestry unlike any other in the world – from the majestic Forbidden City to neon-lit tech hubs like Zhongguancun. My decision to pursue this internship specifically in Beijing stems from my deep admiration for how your organization bridges China's rich heritage with contemporary global storytelling standards. I am eager to immerse myself in this vibrant ecosystem and contribute fresh perspectives while learning from industry leaders who understand both Chinese aesthetics and international audience engagement.</w:t>
      </w:r>
    </w:p>
    <w:p>
      <w:pPr>
        <w:pStyle w:val="BodyText"/>
      </w:pPr>
      <w:r>
        <w:t xml:space="preserve">Throughout my studies at [University Name], I have developed a robust technical foundation essential for professional videography in China's competitive media market. My coursework included advanced cinematography, color grading using DaVinci Resolve, and motion graphics with After Effects – skills directly applicable to your team's workflow. I recently completed a 10-part documentary series on Beijing's traditional crafts preservation movement, which required navigating complex cultural protocols while capturing authentic moments in historic quarters like Houhai and Wudaokou. This project demanded not only technical precision (shooting in 4K with Sony FX6 cameras) but also deep cultural sensitivity – qualities I believe are critical for success when creating content that resonates with both local Chinese audiences and global viewers.</w:t>
      </w:r>
    </w:p>
    <w:p>
      <w:pPr>
        <w:pStyle w:val="BodyText"/>
      </w:pPr>
      <w:r>
        <w:t xml:space="preserve">What excites me most about this Videographer Internship opportunity is the chance to contribute to projects that actively shape China's visual narrative on the world stage. Your recent award-winning campaign highlighting sustainable urban development in Beijing perfectly exemplifies how your team transforms complex social themes into compelling visual stories. I am particularly drawn to your innovative use of drone cinematography in the "Beijing Skyline" project, which demonstrated exceptional technical mastery while respecting China's airspace regulations – a challenge I'm eager to learn from. My internship proposal includes specific initiatives: developing short-form content for WeChat and Douyin platforms tailored to Beijing's youth demographic, assisting in cultural documentation of UNESCO sites like the Temple of Heaven, and supporting your team in creating multilingual subtitles for international distribution.</w:t>
      </w:r>
    </w:p>
    <w:p>
      <w:pPr>
        <w:pStyle w:val="BodyText"/>
      </w:pPr>
      <w:r>
        <w:t xml:space="preserve">My adaptability to China's creative environment is demonstrated by my 10-month immersion program at Peking University Language Center where I achieved HSK Level 5 proficiency. This allowed me to collaborate seamlessly with Chinese artisans on my documentary project, gaining insights into local production customs and communication styles that are vital for authentic content creation. I am fully prepared to work within China's unique media framework – understanding platform-specific requirements for Weibo, Xiaohongshu, and Bilibili while respecting cultural nuances in visual storytelling. Having studied Chinese history and contemporary society extensively, I can anticipate creative challenges specific to Beijing's evolving urban culture that might otherwise be missed by foreign videographers.</w:t>
      </w:r>
    </w:p>
    <w:p>
      <w:pPr>
        <w:pStyle w:val="BodyText"/>
      </w:pPr>
      <w:r>
        <w:t xml:space="preserve">What sets me apart as a candidate is my dual perspective: I possess the technical proficiency of a professional videographer while maintaining deep cultural empathy for China's storytelling traditions. In my previous internship at [Previous Company], I produced 15+ promotional videos that increased social media engagement by 65% through culturally attuned narratives – a skill I will apply to your Beijing-based projects. My equipment portfolio includes Canon EOS R5, DJI Mavic 3 drones, and professional lighting kits, all maintained to meet international production standards. Crucially, I understand the importance of China's "Digital Silk Road" initiative in global content distribution and am eager to contribute fresh perspectives on cross-cultural visual communication strategies.</w:t>
      </w:r>
    </w:p>
    <w:p>
      <w:pPr>
        <w:pStyle w:val="BodyText"/>
      </w:pPr>
      <w:r>
        <w:t xml:space="preserve">I have long admired how your company champions local talent development through initiatives like the Beijing Creative Mentorship Program. As an intern, I would approach this opportunity with relentless curiosity, treating every shoot as a chance to learn from your senior videographers while contributing my own creative energy. I am prepared to work flexibly across various projects – from corporate videos for multinational firms headquartered in Beijing's Central Business District to community-based storytelling initiatives in the hutong neighborhoods.</w:t>
      </w:r>
    </w:p>
    <w:p>
      <w:pPr>
        <w:pStyle w:val="BodyText"/>
      </w:pPr>
      <w:r>
        <w:t xml:space="preserve">The prospect of working within China's capital, where ancient traditions continuously inform modern innovation, fills me with professional excitement. I am confident that my technical skills, cultural adaptability, and passion for visual storytelling align perfectly with your team's creative mission. I would be honored to contribute to your legacy of producing impactful video content that not only showcases Beijing's unique spirit but also connects Chinese narratives to the global audience.</w:t>
      </w:r>
    </w:p>
    <w:p>
      <w:pPr>
        <w:pStyle w:val="BodyText"/>
      </w:pPr>
      <w:r>
        <w:t xml:space="preserve">Sincerely,</w:t>
      </w:r>
      <w:r>
        <w:br/>
      </w:r>
      <w:r>
        <w:br/>
      </w:r>
      <w:r>
        <w:t xml:space="preserve">[Your Full Name]</w:t>
      </w:r>
      <w:r>
        <w:br/>
      </w:r>
      <w:r>
        <w:t xml:space="preserve">[Phone Number] | [Email Address] | [LinkedIn Portfolio URL]</w:t>
      </w:r>
    </w:p>
    <w:p>
      <w:pPr>
        <w:pStyle w:val="BodyText"/>
      </w:pPr>
      <w:r>
        <w:t xml:space="preserve">*This Internship Application Letter details my qualifications for the Videographer position in Beijing, China, and demonstrates my specific alignment with your organization's creative vision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7-15T08:40:30Z</dcterms:created>
  <dcterms:modified xsi:type="dcterms:W3CDTF">2026-07-15T08:40:30Z</dcterms:modified>
</cp:coreProperties>
</file>

<file path=docProps/custom.xml><?xml version="1.0" encoding="utf-8"?>
<Properties xmlns="http://schemas.openxmlformats.org/officeDocument/2006/custom-properties" xmlns:vt="http://schemas.openxmlformats.org/officeDocument/2006/docPropsVTypes"/>
</file>